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00804B2">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7435D3B7">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d"/>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w:t>
            </w:r>
            <w:r w:rsidR="00E949D3">
              <w:rPr>
                <w:rFonts w:ascii="Times" w:eastAsiaTheme="minorEastAsia" w:hAnsi="Times" w:cs="Times"/>
                <w:sz w:val="18"/>
                <w:szCs w:val="18"/>
                <w:lang w:val="en-GB" w:eastAsia="zh-CN"/>
              </w:rPr>
              <w:lastRenderedPageBreak/>
              <w:t>(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0032C8" w:rsidRPr="000B5B48" w14:paraId="39768E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061275" w14:textId="21C585C0" w:rsidR="000032C8" w:rsidRDefault="000032C8" w:rsidP="000032C8">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A8D52B" w14:textId="79D0D3E0" w:rsidR="000032C8" w:rsidRDefault="00F470C3" w:rsidP="000032C8">
            <w:pPr>
              <w:jc w:val="both"/>
              <w:rPr>
                <w:rFonts w:eastAsia="Batang"/>
                <w:bCs/>
                <w:sz w:val="18"/>
                <w:szCs w:val="18"/>
                <w:u w:val="single"/>
                <w:lang w:val="en-GB"/>
              </w:rPr>
            </w:pPr>
            <w:r>
              <w:rPr>
                <w:rFonts w:eastAsia="Batang"/>
                <w:b/>
                <w:sz w:val="18"/>
                <w:szCs w:val="18"/>
                <w:u w:val="single"/>
                <w:lang w:val="en-GB"/>
              </w:rPr>
              <w:t xml:space="preserve">First </w:t>
            </w:r>
            <w:r w:rsidR="000032C8" w:rsidRPr="009259F6">
              <w:rPr>
                <w:rFonts w:eastAsia="Batang"/>
                <w:b/>
                <w:sz w:val="18"/>
                <w:szCs w:val="18"/>
                <w:u w:val="single"/>
                <w:lang w:val="en-GB"/>
              </w:rPr>
              <w:t>Question 1.F.3</w:t>
            </w:r>
            <w:r w:rsidR="000032C8"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3BFECFCC" w14:textId="350691DD" w:rsidR="000032C8" w:rsidRPr="00FD43F9" w:rsidRDefault="000032C8" w:rsidP="000032C8">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0B3FCE" w:rsidRPr="000B5B48" w14:paraId="389A46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524BB3" w14:textId="4B09E20F" w:rsidR="000B3FCE" w:rsidRDefault="000B3FCE" w:rsidP="000B3FCE">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323BFB" w14:textId="77777777" w:rsidR="000B3FCE" w:rsidRDefault="000B3FCE" w:rsidP="000B3FCE">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333E08F" w14:textId="77777777" w:rsidR="000B3FCE" w:rsidRDefault="000B3FCE" w:rsidP="000B3FCE">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783A6F4A" w14:textId="77777777" w:rsidR="000B3FCE" w:rsidRDefault="000B3FCE" w:rsidP="000B3FCE">
            <w:pPr>
              <w:jc w:val="both"/>
              <w:rPr>
                <w:rFonts w:eastAsiaTheme="minorEastAsia"/>
                <w:sz w:val="20"/>
                <w:szCs w:val="20"/>
                <w:lang w:val="en-GB" w:eastAsia="zh-CN"/>
              </w:rPr>
            </w:pPr>
          </w:p>
          <w:p w14:paraId="74CC6391" w14:textId="77777777" w:rsidR="000B3FCE" w:rsidRDefault="000B3FCE" w:rsidP="000B3FCE">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6014A1FE" w14:textId="77777777" w:rsidR="000B3FCE" w:rsidRDefault="000B3FCE" w:rsidP="000B3FCE">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w:t>
            </w:r>
            <w:proofErr w:type="gramStart"/>
            <w:r>
              <w:rPr>
                <w:rFonts w:eastAsiaTheme="minorEastAsia"/>
                <w:iCs/>
                <w:sz w:val="20"/>
                <w:szCs w:val="20"/>
                <w:lang w:val="en-GB" w:eastAsia="zh-CN"/>
              </w:rPr>
              <w:t>are</w:t>
            </w:r>
            <w:proofErr w:type="gramEnd"/>
            <w:r>
              <w:rPr>
                <w:rFonts w:eastAsiaTheme="minorEastAsia"/>
                <w:iCs/>
                <w:sz w:val="20"/>
                <w:szCs w:val="20"/>
                <w:lang w:val="en-GB" w:eastAsia="zh-CN"/>
              </w:rPr>
              <w:t xml:space="preserve"> no much difference on feedback overhead.</w:t>
            </w:r>
          </w:p>
          <w:p w14:paraId="129771E8" w14:textId="77777777" w:rsidR="000B3FCE" w:rsidRDefault="000B3FCE" w:rsidP="000B3FCE">
            <w:pPr>
              <w:jc w:val="both"/>
              <w:rPr>
                <w:rFonts w:eastAsiaTheme="minorEastAsia"/>
                <w:iCs/>
                <w:sz w:val="20"/>
                <w:szCs w:val="20"/>
                <w:lang w:val="en-GB" w:eastAsia="zh-CN"/>
              </w:rPr>
            </w:pPr>
          </w:p>
          <w:p w14:paraId="56F98295" w14:textId="77777777" w:rsidR="000B3FCE" w:rsidRDefault="000B3FCE" w:rsidP="000B3FCE">
            <w:pPr>
              <w:jc w:val="both"/>
              <w:rPr>
                <w:rFonts w:eastAsia="Batang"/>
                <w:iCs/>
                <w:sz w:val="20"/>
                <w:szCs w:val="20"/>
                <w:lang w:val="en-GB"/>
              </w:rPr>
            </w:pPr>
            <w:r w:rsidRPr="00BC3741">
              <w:rPr>
                <w:rFonts w:eastAsia="Batang"/>
                <w:b/>
                <w:iCs/>
                <w:sz w:val="20"/>
                <w:szCs w:val="20"/>
                <w:u w:val="single"/>
                <w:lang w:val="en-GB"/>
              </w:rPr>
              <w:lastRenderedPageBreak/>
              <w:t>Question 1.A.6</w:t>
            </w:r>
            <w:r w:rsidRPr="00BC3741">
              <w:rPr>
                <w:rFonts w:eastAsia="Batang"/>
                <w:iCs/>
                <w:sz w:val="20"/>
                <w:szCs w:val="20"/>
                <w:lang w:val="en-GB"/>
              </w:rPr>
              <w:t>:</w:t>
            </w:r>
          </w:p>
          <w:p w14:paraId="3D137BE6" w14:textId="77777777" w:rsidR="000B3FCE" w:rsidRDefault="000B3FCE" w:rsidP="000B3FCE">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2F85045E" w14:textId="77777777" w:rsidR="000B3FCE" w:rsidRDefault="000B3FCE" w:rsidP="000B3FCE">
            <w:pPr>
              <w:jc w:val="both"/>
              <w:rPr>
                <w:rFonts w:eastAsiaTheme="minorEastAsia"/>
                <w:iCs/>
                <w:sz w:val="20"/>
                <w:szCs w:val="20"/>
                <w:lang w:val="en-GB" w:eastAsia="zh-CN"/>
              </w:rPr>
            </w:pPr>
          </w:p>
          <w:p w14:paraId="1D054D83" w14:textId="77777777" w:rsidR="000B3FCE" w:rsidRDefault="000B3FCE" w:rsidP="000B3FCE">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6F7B5961" w14:textId="77777777" w:rsidR="000B3FCE" w:rsidRDefault="000B3FCE" w:rsidP="000B3FCE">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6A20C051" w14:textId="77777777" w:rsidR="000B3FCE" w:rsidRDefault="000B3FCE" w:rsidP="000B3FCE">
            <w:pPr>
              <w:jc w:val="both"/>
              <w:rPr>
                <w:rFonts w:eastAsiaTheme="minorEastAsia"/>
                <w:iCs/>
                <w:sz w:val="20"/>
                <w:szCs w:val="20"/>
                <w:lang w:val="en-GB" w:eastAsia="zh-CN"/>
              </w:rPr>
            </w:pPr>
          </w:p>
          <w:p w14:paraId="057EDACA" w14:textId="77777777" w:rsidR="000B3FCE" w:rsidRDefault="000B3FCE" w:rsidP="000B3FCE">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6E9C386B" w14:textId="77777777" w:rsidR="000B3FCE" w:rsidRPr="00A3268A" w:rsidRDefault="000B3FCE" w:rsidP="000B3FCE">
            <w:pPr>
              <w:jc w:val="both"/>
              <w:rPr>
                <w:rFonts w:eastAsiaTheme="minorEastAsia" w:hint="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7A2D542F" w14:textId="77777777" w:rsidR="000B3FCE" w:rsidRDefault="000B3FCE" w:rsidP="000B3FCE">
            <w:pPr>
              <w:jc w:val="both"/>
              <w:rPr>
                <w:rFonts w:eastAsiaTheme="minorEastAsia"/>
                <w:b/>
                <w:sz w:val="18"/>
                <w:szCs w:val="18"/>
                <w:u w:val="single"/>
                <w:lang w:val="en-GB" w:eastAsia="zh-CN"/>
              </w:rPr>
            </w:pPr>
          </w:p>
          <w:p w14:paraId="38037DE5" w14:textId="77777777" w:rsidR="000B3FCE" w:rsidRDefault="000B3FCE" w:rsidP="000B3FCE">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032EE1D4" w14:textId="7901868A" w:rsidR="000B3FCE" w:rsidRPr="009259F6" w:rsidRDefault="000B3FCE" w:rsidP="000B3FCE">
            <w:pPr>
              <w:jc w:val="both"/>
              <w:rPr>
                <w:rFonts w:eastAsia="Batang"/>
                <w:b/>
                <w:sz w:val="18"/>
                <w:szCs w:val="18"/>
                <w:u w:val="single"/>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lastRenderedPageBreak/>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lastRenderedPageBreak/>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proofErr w:type="gramStart"/>
            <w:r w:rsidRPr="00E23AB7">
              <w:rPr>
                <w:rFonts w:ascii="Times" w:eastAsia="Batang" w:hAnsi="Times"/>
                <w:i/>
                <w:iCs/>
                <w:sz w:val="20"/>
                <w:szCs w:val="20"/>
                <w:lang w:val="en-GB" w:eastAsia="x-none"/>
              </w:rPr>
              <w:t>cri</w:t>
            </w:r>
            <w:proofErr w:type="gramEnd"/>
            <w:r w:rsidRPr="00E23AB7">
              <w:rPr>
                <w:rFonts w:ascii="Times" w:eastAsia="Batang" w:hAnsi="Times"/>
                <w:i/>
                <w:iCs/>
                <w:sz w:val="20"/>
                <w:szCs w:val="20"/>
                <w:lang w:val="en-GB" w:eastAsia="x-none"/>
              </w:rPr>
              <w:t>-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0032C8"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32ECA03B" w:rsidR="000032C8" w:rsidRDefault="000032C8" w:rsidP="000032C8">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CBCD3A" w14:textId="77777777" w:rsidR="000032C8" w:rsidRDefault="000032C8" w:rsidP="000032C8">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78D0316" w14:textId="77777777" w:rsidR="000032C8" w:rsidRDefault="000032C8" w:rsidP="000032C8">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37BC34BD" w14:textId="77777777" w:rsidR="000032C8" w:rsidRDefault="000032C8" w:rsidP="000032C8">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A401705" w14:textId="77777777" w:rsidR="000032C8" w:rsidRDefault="000032C8" w:rsidP="000032C8">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17BFE4EC" w14:textId="77777777" w:rsidR="000032C8" w:rsidRDefault="000032C8" w:rsidP="000032C8">
            <w:pPr>
              <w:pStyle w:val="afd"/>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37BDFDDD" w14:textId="77777777" w:rsidR="000032C8" w:rsidRPr="00241AD5" w:rsidRDefault="000032C8" w:rsidP="000032C8">
            <w:pPr>
              <w:pStyle w:val="afd"/>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2BF6CF2" w14:textId="225816A7" w:rsidR="000032C8" w:rsidRPr="0084453D" w:rsidRDefault="000032C8" w:rsidP="000032C8">
            <w:pPr>
              <w:snapToGrid w:val="0"/>
              <w:rPr>
                <w:rFonts w:ascii="Times" w:eastAsiaTheme="minorEastAsia" w:hAnsi="Times" w:cs="Times"/>
                <w:b/>
                <w:color w:val="000000" w:themeColor="text1"/>
                <w:sz w:val="18"/>
                <w:szCs w:val="20"/>
                <w:lang w:val="en-GB" w:eastAsia="zh-CN"/>
              </w:rPr>
            </w:pPr>
          </w:p>
        </w:tc>
      </w:tr>
      <w:tr w:rsidR="000B3FCE" w14:paraId="65B1852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2A0647" w14:textId="03921385" w:rsidR="000B3FCE" w:rsidRDefault="000B3FCE" w:rsidP="000B3FCE">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6037C82" w14:textId="77777777" w:rsidR="000B3FCE" w:rsidRDefault="000B3FCE" w:rsidP="000B3FCE">
            <w:pPr>
              <w:snapToGrid w:val="0"/>
              <w:rPr>
                <w:rFonts w:eastAsia="Batang"/>
                <w:b/>
                <w:sz w:val="20"/>
                <w:szCs w:val="20"/>
                <w:u w:val="single"/>
                <w:lang w:val="en-GB"/>
              </w:rPr>
            </w:pPr>
            <w:r w:rsidRPr="00F74620">
              <w:rPr>
                <w:rFonts w:eastAsia="Batang"/>
                <w:b/>
                <w:sz w:val="20"/>
                <w:szCs w:val="20"/>
                <w:u w:val="single"/>
                <w:lang w:val="en-GB"/>
              </w:rPr>
              <w:t>Proposal 2.A.1:</w:t>
            </w:r>
          </w:p>
          <w:p w14:paraId="143F912F" w14:textId="1ECC3AA1" w:rsidR="000B3FCE" w:rsidRDefault="000B3FCE" w:rsidP="000B3FCE">
            <w:pPr>
              <w:snapToGrid w:val="0"/>
              <w:rPr>
                <w:rFonts w:ascii="Times" w:eastAsiaTheme="minorEastAsia" w:hAnsi="Times" w:cs="Times"/>
                <w:b/>
                <w:color w:val="000000" w:themeColor="text1"/>
                <w:sz w:val="18"/>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lastRenderedPageBreak/>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3E617B"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3E617B"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3E617B"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lastRenderedPageBreak/>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3E617B"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lastRenderedPageBreak/>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w:t>
            </w:r>
            <w:r w:rsidRPr="00111B2D">
              <w:rPr>
                <w:rFonts w:eastAsia="Malgun Gothic"/>
                <w:sz w:val="20"/>
                <w:lang w:val="en-GB"/>
              </w:rPr>
              <w:lastRenderedPageBreak/>
              <w:t>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Ericsson, Nokia/NSB, Samsung, </w:t>
            </w:r>
            <w:r w:rsidRPr="00111B2D">
              <w:rPr>
                <w:sz w:val="18"/>
                <w:szCs w:val="18"/>
                <w:lang w:val="en-GB"/>
              </w:rPr>
              <w:lastRenderedPageBreak/>
              <w:t>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lastRenderedPageBreak/>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3E617B"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3E617B"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3E617B"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3E617B"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3E617B"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lastRenderedPageBreak/>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7750DCD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1F38C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lastRenderedPageBreak/>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E5338" w14:paraId="15753F1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86446F" w14:textId="19C1FC31" w:rsidR="003E5338" w:rsidRPr="003E5338" w:rsidRDefault="003E5338" w:rsidP="003E5338">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E8A484" w14:textId="77777777" w:rsidR="003E5338" w:rsidRPr="00B00906" w:rsidRDefault="003E5338" w:rsidP="003E533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21FC2FF3" w14:textId="77777777" w:rsidR="003E5338" w:rsidRDefault="003E5338" w:rsidP="003E5338">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62C84881" w14:textId="77777777" w:rsidR="003E5338" w:rsidRPr="0002377F" w:rsidRDefault="003E5338" w:rsidP="003E5338">
            <w:pPr>
              <w:rPr>
                <w:rFonts w:eastAsia="MS Mincho"/>
                <w:bCs/>
                <w:sz w:val="16"/>
                <w:szCs w:val="16"/>
                <w:lang w:val="en-CA" w:eastAsia="ja-JP"/>
              </w:rPr>
            </w:pPr>
          </w:p>
          <w:p w14:paraId="389264CA" w14:textId="77777777" w:rsidR="003E5338" w:rsidRPr="00B00906" w:rsidRDefault="003E5338" w:rsidP="003E533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3170BF" w14:textId="77777777" w:rsidR="003E5338" w:rsidRDefault="003E5338" w:rsidP="003E5338">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r w:rsidRPr="00AC60A8">
              <w:rPr>
                <w:rFonts w:eastAsia="MS Mincho"/>
                <w:bCs/>
                <w:sz w:val="16"/>
                <w:szCs w:val="16"/>
                <w:lang w:val="en-CA" w:eastAsia="ja-JP"/>
              </w:rPr>
              <w:t>.</w:t>
            </w:r>
          </w:p>
          <w:p w14:paraId="7ABF47A5" w14:textId="77777777" w:rsidR="003E5338" w:rsidRPr="00AC60A8" w:rsidRDefault="003E5338" w:rsidP="003E5338">
            <w:pPr>
              <w:rPr>
                <w:rFonts w:eastAsia="MS Mincho"/>
                <w:bCs/>
                <w:sz w:val="16"/>
                <w:szCs w:val="16"/>
                <w:lang w:val="en-CA" w:eastAsia="ja-JP"/>
              </w:rPr>
            </w:pPr>
          </w:p>
          <w:p w14:paraId="172C733D" w14:textId="77777777" w:rsidR="003E5338" w:rsidRPr="00B00906" w:rsidRDefault="003E5338" w:rsidP="003E533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1F4DAD06" w14:textId="77777777" w:rsidR="003E5338" w:rsidRDefault="003E5338" w:rsidP="003E5338">
            <w:pPr>
              <w:rPr>
                <w:rFonts w:eastAsia="MS Mincho"/>
                <w:bCs/>
                <w:sz w:val="16"/>
                <w:szCs w:val="16"/>
                <w:lang w:val="en-CA" w:eastAsia="ja-JP"/>
              </w:rPr>
            </w:pPr>
            <w:r>
              <w:rPr>
                <w:rFonts w:eastAsia="MS Mincho"/>
                <w:bCs/>
                <w:sz w:val="16"/>
                <w:szCs w:val="16"/>
                <w:lang w:val="en-CA" w:eastAsia="ja-JP"/>
              </w:rPr>
              <w:t xml:space="preserve">Support. </w:t>
            </w:r>
          </w:p>
          <w:p w14:paraId="44FC1317" w14:textId="77777777" w:rsidR="003E5338" w:rsidRDefault="003E5338" w:rsidP="003E5338">
            <w:pPr>
              <w:jc w:val="both"/>
              <w:rPr>
                <w:rFonts w:eastAsiaTheme="minorEastAsia"/>
                <w:sz w:val="18"/>
                <w:szCs w:val="18"/>
                <w:lang w:val="en-GB" w:eastAsia="zh-CN"/>
              </w:rPr>
            </w:pPr>
          </w:p>
        </w:tc>
      </w:tr>
      <w:tr w:rsidR="000B3FCE" w14:paraId="282BB2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A6322B" w14:textId="179B8C3B" w:rsidR="000B3FCE" w:rsidRDefault="000B3FCE" w:rsidP="000B3FCE">
            <w:pPr>
              <w:widowControl w:val="0"/>
              <w:snapToGrid w:val="0"/>
              <w:rPr>
                <w:rFonts w:eastAsia="MS Mincho" w:hint="eastAsia"/>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5F6350" w14:textId="77777777" w:rsidR="000B3FCE" w:rsidRDefault="000B3FCE" w:rsidP="000B3FCE">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7771D085" w14:textId="77777777" w:rsidR="000B3FCE" w:rsidRDefault="000B3FCE" w:rsidP="000B3FCE">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4598410" w14:textId="77777777" w:rsidR="000B3FCE" w:rsidRDefault="000B3FCE" w:rsidP="000B3FCE">
            <w:pPr>
              <w:jc w:val="both"/>
              <w:rPr>
                <w:rFonts w:eastAsiaTheme="minorEastAsia"/>
                <w:bCs/>
                <w:sz w:val="18"/>
                <w:szCs w:val="18"/>
                <w:lang w:val="en-GB" w:eastAsia="zh-CN"/>
              </w:rPr>
            </w:pPr>
          </w:p>
          <w:p w14:paraId="592C3C7E" w14:textId="77777777" w:rsidR="000B3FCE" w:rsidRDefault="000B3FCE" w:rsidP="000B3FCE">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11199015" w14:textId="77777777" w:rsidR="000B3FCE" w:rsidRDefault="000B3FCE" w:rsidP="000B3FCE">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CB93518" w14:textId="77777777" w:rsidR="000B3FCE" w:rsidRDefault="000B3FCE" w:rsidP="000B3FCE">
            <w:pPr>
              <w:jc w:val="both"/>
              <w:rPr>
                <w:rFonts w:eastAsiaTheme="minorEastAsia"/>
                <w:b/>
                <w:sz w:val="18"/>
                <w:szCs w:val="18"/>
                <w:u w:val="single"/>
                <w:lang w:val="en-GB" w:eastAsia="zh-CN"/>
              </w:rPr>
            </w:pPr>
          </w:p>
          <w:p w14:paraId="0836ADCB" w14:textId="77777777" w:rsidR="000B3FCE" w:rsidRPr="002454BF" w:rsidRDefault="000B3FCE" w:rsidP="000B3FCE">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34B5F095" w14:textId="77777777" w:rsidR="000B3FCE" w:rsidRDefault="000B3FCE" w:rsidP="000B3FCE">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42DB4192" w14:textId="77777777" w:rsidR="000B3FCE" w:rsidRDefault="000B3FCE" w:rsidP="000B3FCE">
            <w:pPr>
              <w:rPr>
                <w:rFonts w:asciiTheme="minorEastAsia" w:eastAsiaTheme="minorEastAsia" w:hAnsiTheme="minorEastAsia"/>
                <w:b/>
                <w:bCs/>
                <w:sz w:val="16"/>
                <w:szCs w:val="16"/>
                <w:lang w:val="en-CA" w:eastAsia="zh-CN"/>
              </w:rPr>
            </w:pPr>
          </w:p>
          <w:p w14:paraId="706F55C7" w14:textId="77777777" w:rsidR="000B3FCE" w:rsidRPr="002454BF" w:rsidRDefault="000B3FCE" w:rsidP="000B3FCE">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7A3AA807" w14:textId="77777777" w:rsidR="000B3FCE" w:rsidRDefault="000B3FCE" w:rsidP="000B3FCE">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374D14BF" w14:textId="77777777" w:rsidR="000B3FCE" w:rsidRDefault="000B3FCE" w:rsidP="000B3FCE">
            <w:pPr>
              <w:rPr>
                <w:b/>
                <w:bCs/>
                <w:sz w:val="16"/>
                <w:szCs w:val="16"/>
                <w:lang w:val="en-CA" w:eastAsia="en-CA"/>
              </w:rPr>
            </w:pPr>
          </w:p>
          <w:p w14:paraId="2321B523" w14:textId="77777777" w:rsidR="000B3FCE" w:rsidRPr="002454BF" w:rsidRDefault="000B3FCE" w:rsidP="000B3FCE">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5F2EB9B5" w14:textId="77777777" w:rsidR="000B3FCE" w:rsidRDefault="000B3FCE" w:rsidP="000B3FCE">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3ADF6B7F" w14:textId="77777777" w:rsidR="000B3FCE" w:rsidRPr="00B00906" w:rsidRDefault="000B3FCE" w:rsidP="000B3FCE">
            <w:pPr>
              <w:rPr>
                <w:rFonts w:eastAsia="MS Mincho"/>
                <w:b/>
                <w:sz w:val="16"/>
                <w:szCs w:val="16"/>
                <w:u w:val="single"/>
                <w:lang w:val="en-CA" w:eastAsia="ja-JP"/>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3E617B"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lastRenderedPageBreak/>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3E617B"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3E617B"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3E617B"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3E617B"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3E617B"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3E617B"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3E617B"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3E617B"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3E617B"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3E617B"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3E617B"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3E617B"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3E617B"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3E617B"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3E617B"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3E617B"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3E617B"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3E617B"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3E617B"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3E617B"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3E617B"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3E617B"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3E617B"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3E617B"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3E617B"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3E617B"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3E617B"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3E617B"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8F1F1" w14:textId="77777777" w:rsidR="003E617B" w:rsidRDefault="003E617B" w:rsidP="001E51B2">
      <w:r>
        <w:separator/>
      </w:r>
    </w:p>
  </w:endnote>
  <w:endnote w:type="continuationSeparator" w:id="0">
    <w:p w14:paraId="28344E16" w14:textId="77777777" w:rsidR="003E617B" w:rsidRDefault="003E617B"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A39C" w14:textId="77777777" w:rsidR="003E617B" w:rsidRDefault="003E617B" w:rsidP="001E51B2">
      <w:r>
        <w:separator/>
      </w:r>
    </w:p>
  </w:footnote>
  <w:footnote w:type="continuationSeparator" w:id="0">
    <w:p w14:paraId="162AB92B" w14:textId="77777777" w:rsidR="003E617B" w:rsidRDefault="003E617B"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23"/>
  </w:num>
  <w:num w:numId="4">
    <w:abstractNumId w:val="32"/>
  </w:num>
  <w:num w:numId="5">
    <w:abstractNumId w:val="40"/>
  </w:num>
  <w:num w:numId="6">
    <w:abstractNumId w:val="20"/>
  </w:num>
  <w:num w:numId="7">
    <w:abstractNumId w:val="25"/>
  </w:num>
  <w:num w:numId="8">
    <w:abstractNumId w:val="28"/>
  </w:num>
  <w:num w:numId="9">
    <w:abstractNumId w:val="31"/>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5"/>
  </w:num>
  <w:num w:numId="15">
    <w:abstractNumId w:val="17"/>
  </w:num>
  <w:num w:numId="16">
    <w:abstractNumId w:val="26"/>
  </w:num>
  <w:num w:numId="17">
    <w:abstractNumId w:val="13"/>
  </w:num>
  <w:num w:numId="18">
    <w:abstractNumId w:val="2"/>
  </w:num>
  <w:num w:numId="19">
    <w:abstractNumId w:val="21"/>
  </w:num>
  <w:num w:numId="20">
    <w:abstractNumId w:val="19"/>
  </w:num>
  <w:num w:numId="21">
    <w:abstractNumId w:val="1"/>
  </w:num>
  <w:num w:numId="22">
    <w:abstractNumId w:val="37"/>
  </w:num>
  <w:num w:numId="23">
    <w:abstractNumId w:val="6"/>
  </w:num>
  <w:num w:numId="24">
    <w:abstractNumId w:val="41"/>
  </w:num>
  <w:num w:numId="25">
    <w:abstractNumId w:val="18"/>
  </w:num>
  <w:num w:numId="26">
    <w:abstractNumId w:val="29"/>
  </w:num>
  <w:num w:numId="27">
    <w:abstractNumId w:val="10"/>
  </w:num>
  <w:num w:numId="28">
    <w:abstractNumId w:val="0"/>
  </w:num>
  <w:num w:numId="29">
    <w:abstractNumId w:val="9"/>
  </w:num>
  <w:num w:numId="30">
    <w:abstractNumId w:val="12"/>
  </w:num>
  <w:num w:numId="31">
    <w:abstractNumId w:val="8"/>
  </w:num>
  <w:num w:numId="32">
    <w:abstractNumId w:val="36"/>
  </w:num>
  <w:num w:numId="33">
    <w:abstractNumId w:val="14"/>
  </w:num>
  <w:num w:numId="34">
    <w:abstractNumId w:val="16"/>
  </w:num>
  <w:num w:numId="35">
    <w:abstractNumId w:val="34"/>
  </w:num>
  <w:num w:numId="36">
    <w:abstractNumId w:val="22"/>
  </w:num>
  <w:num w:numId="37">
    <w:abstractNumId w:val="24"/>
  </w:num>
  <w:num w:numId="38">
    <w:abstractNumId w:val="15"/>
  </w:num>
  <w:num w:numId="39">
    <w:abstractNumId w:val="3"/>
  </w:num>
  <w:num w:numId="40">
    <w:abstractNumId w:val="11"/>
  </w:num>
  <w:num w:numId="41">
    <w:abstractNumId w:val="30"/>
  </w:num>
  <w:num w:numId="42">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2C8"/>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3FCE"/>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A22"/>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38"/>
    <w:rsid w:val="003E53CF"/>
    <w:rsid w:val="003E55B4"/>
    <w:rsid w:val="003E5895"/>
    <w:rsid w:val="003E617B"/>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2E92"/>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5B47"/>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875"/>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4B52"/>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0C3"/>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2.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ja-JP"/>
            </a:pPr>
            <a:r>
              <a:rPr lang="en-US"/>
              <a:t>Avg UPT gain (%) vs overhead</a:t>
            </a:r>
          </a:p>
          <a:p>
            <a:pPr>
              <a:defRPr lang="ja-JP"/>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lang="ja-JP"/>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lang="ja-JP"/>
            </a:pPr>
            <a:endParaRPr lang="zh-CN"/>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lang="ja-JP"/>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lang="ja-JP"/>
            </a:pPr>
            <a:endParaRPr lang="zh-CN"/>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txPr>
        <a:bodyPr/>
        <a:lstStyle/>
        <a:p>
          <a:pPr>
            <a:defRPr lang="ja-JP"/>
          </a:pPr>
          <a:endParaRPr lang="zh-CN"/>
        </a:p>
      </c:txPr>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067B6652-F7B8-4107-BDB3-D54E30FB7FB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TotalTime>
  <Pages>25</Pages>
  <Words>9077</Words>
  <Characters>51745</Characters>
  <Application>Microsoft Office Word</Application>
  <DocSecurity>0</DocSecurity>
  <Lines>431</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6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hengxuan Liu 刘正宣</cp:lastModifiedBy>
  <cp:revision>3</cp:revision>
  <cp:lastPrinted>2021-10-06T09:28:00Z</cp:lastPrinted>
  <dcterms:created xsi:type="dcterms:W3CDTF">2024-05-20T15:44:00Z</dcterms:created>
  <dcterms:modified xsi:type="dcterms:W3CDTF">2024-05-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